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B61E90" w:rsidRDefault="00B61E90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B61E90" w:rsidRDefault="00B61E90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B61E90" w:rsidRDefault="00B61E90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B61E90" w:rsidRDefault="00B61E90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B61E90" w:rsidRDefault="00B61E90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B61E90" w:rsidRDefault="00B61E90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B61E90" w:rsidRDefault="00B61E90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B61E90" w:rsidRDefault="00B61E90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790B23BB" w14:textId="1CF0668D" w:rsidR="00413B45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3572218" w:history="1">
            <w:r w:rsidR="00413B45" w:rsidRPr="004E0D1C">
              <w:rPr>
                <w:rStyle w:val="a3"/>
                <w:noProof/>
              </w:rPr>
              <w:t xml:space="preserve">1. </w:t>
            </w:r>
            <w:r w:rsidR="00413B45" w:rsidRPr="004E0D1C">
              <w:rPr>
                <w:rStyle w:val="a3"/>
                <w:rFonts w:hint="eastAsia"/>
                <w:noProof/>
              </w:rPr>
              <w:t>測試及除錯工具</w:t>
            </w:r>
            <w:r w:rsidR="00413B45">
              <w:rPr>
                <w:noProof/>
                <w:webHidden/>
              </w:rPr>
              <w:tab/>
            </w:r>
            <w:r w:rsidR="00413B45">
              <w:rPr>
                <w:noProof/>
                <w:webHidden/>
              </w:rPr>
              <w:fldChar w:fldCharType="begin"/>
            </w:r>
            <w:r w:rsidR="00413B45">
              <w:rPr>
                <w:noProof/>
                <w:webHidden/>
              </w:rPr>
              <w:instrText xml:space="preserve"> PAGEREF _Toc73572218 \h </w:instrText>
            </w:r>
            <w:r w:rsidR="00413B45">
              <w:rPr>
                <w:noProof/>
                <w:webHidden/>
              </w:rPr>
            </w:r>
            <w:r w:rsidR="00413B45"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1</w:t>
            </w:r>
            <w:r w:rsidR="00413B45">
              <w:rPr>
                <w:noProof/>
                <w:webHidden/>
              </w:rPr>
              <w:fldChar w:fldCharType="end"/>
            </w:r>
          </w:hyperlink>
        </w:p>
        <w:p w14:paraId="3B66B173" w14:textId="18AF6A3C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19" w:history="1">
            <w:r w:rsidRPr="004E0D1C">
              <w:rPr>
                <w:rStyle w:val="a3"/>
                <w:noProof/>
              </w:rPr>
              <w:t xml:space="preserve">2. </w:t>
            </w:r>
            <w:r w:rsidRPr="004E0D1C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24DA2" w14:textId="2307186E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0" w:history="1">
            <w:r w:rsidRPr="004E0D1C">
              <w:rPr>
                <w:rStyle w:val="a3"/>
                <w:noProof/>
              </w:rPr>
              <w:t xml:space="preserve">3. </w:t>
            </w:r>
            <w:r w:rsidRPr="004E0D1C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93D47" w14:textId="74484851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1" w:history="1">
            <w:r w:rsidRPr="004E0D1C">
              <w:rPr>
                <w:rStyle w:val="a3"/>
                <w:noProof/>
              </w:rPr>
              <w:t xml:space="preserve">4. </w:t>
            </w:r>
            <w:r w:rsidRPr="004E0D1C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0CFB2" w14:textId="0C452092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2" w:history="1">
            <w:r w:rsidRPr="004E0D1C">
              <w:rPr>
                <w:rStyle w:val="a3"/>
                <w:noProof/>
              </w:rPr>
              <w:t xml:space="preserve">5. </w:t>
            </w:r>
            <w:r w:rsidRPr="004E0D1C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C9FBA" w14:textId="265A3D6D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3" w:history="1">
            <w:r w:rsidRPr="004E0D1C">
              <w:rPr>
                <w:rStyle w:val="a3"/>
                <w:noProof/>
              </w:rPr>
              <w:t xml:space="preserve">6. </w:t>
            </w:r>
            <w:r w:rsidRPr="004E0D1C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88807" w14:textId="043664AC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4" w:history="1">
            <w:r w:rsidRPr="004E0D1C">
              <w:rPr>
                <w:rStyle w:val="a3"/>
                <w:noProof/>
              </w:rPr>
              <w:t xml:space="preserve">7. Object </w:t>
            </w:r>
            <w:r w:rsidRPr="004E0D1C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725EB" w14:textId="3F6276C8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5" w:history="1">
            <w:r w:rsidRPr="004E0D1C">
              <w:rPr>
                <w:rStyle w:val="a3"/>
                <w:noProof/>
              </w:rPr>
              <w:t>8. Array</w:t>
            </w:r>
            <w:r w:rsidRPr="004E0D1C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69D1B" w14:textId="559FBA4A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6" w:history="1">
            <w:r w:rsidRPr="004E0D1C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614DC" w14:textId="6DC57E69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7" w:history="1">
            <w:r w:rsidRPr="004E0D1C">
              <w:rPr>
                <w:rStyle w:val="a3"/>
                <w:noProof/>
              </w:rPr>
              <w:t xml:space="preserve">10. </w:t>
            </w:r>
            <w:r w:rsidRPr="004E0D1C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B2604" w14:textId="3654FB6D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8" w:history="1">
            <w:r w:rsidRPr="004E0D1C">
              <w:rPr>
                <w:rStyle w:val="a3"/>
                <w:noProof/>
              </w:rPr>
              <w:t xml:space="preserve">11. </w:t>
            </w:r>
            <w:r w:rsidRPr="004E0D1C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E6F72" w14:textId="7604517C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29" w:history="1">
            <w:r w:rsidRPr="004E0D1C">
              <w:rPr>
                <w:rStyle w:val="a3"/>
                <w:noProof/>
              </w:rPr>
              <w:t>12. window</w:t>
            </w:r>
            <w:r w:rsidRPr="004E0D1C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65C54" w14:textId="6BC77B0D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30" w:history="1">
            <w:r w:rsidRPr="004E0D1C">
              <w:rPr>
                <w:rStyle w:val="a3"/>
                <w:noProof/>
              </w:rPr>
              <w:t xml:space="preserve">13. </w:t>
            </w:r>
            <w:r w:rsidRPr="004E0D1C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0DC5B" w14:textId="4D166B07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31" w:history="1">
            <w:r w:rsidRPr="004E0D1C">
              <w:rPr>
                <w:rStyle w:val="a3"/>
                <w:noProof/>
              </w:rPr>
              <w:t xml:space="preserve">14. </w:t>
            </w:r>
            <w:r w:rsidRPr="004E0D1C">
              <w:rPr>
                <w:rStyle w:val="a3"/>
                <w:rFonts w:hint="eastAsia"/>
                <w:noProof/>
              </w:rPr>
              <w:t>操作</w:t>
            </w:r>
            <w:r w:rsidRPr="004E0D1C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260BB" w14:textId="66444506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32" w:history="1">
            <w:r w:rsidRPr="004E0D1C">
              <w:rPr>
                <w:rStyle w:val="a3"/>
                <w:noProof/>
              </w:rPr>
              <w:t xml:space="preserve">15. </w:t>
            </w:r>
            <w:r w:rsidRPr="004E0D1C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5BF54" w14:textId="2A5918FC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33" w:history="1">
            <w:r w:rsidRPr="004E0D1C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9A162" w14:textId="6D87137F" w:rsidR="00413B45" w:rsidRDefault="00413B4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572234" w:history="1">
            <w:r w:rsidRPr="004E0D1C">
              <w:rPr>
                <w:rStyle w:val="a3"/>
                <w:noProof/>
              </w:rPr>
              <w:t xml:space="preserve">17. </w:t>
            </w:r>
            <w:r w:rsidRPr="004E0D1C">
              <w:rPr>
                <w:rStyle w:val="a3"/>
                <w:rFonts w:hint="eastAsia"/>
                <w:noProof/>
              </w:rPr>
              <w:t>同步</w:t>
            </w:r>
            <w:r w:rsidRPr="004E0D1C">
              <w:rPr>
                <w:rStyle w:val="a3"/>
                <w:noProof/>
              </w:rPr>
              <w:t xml:space="preserve"> &amp; </w:t>
            </w:r>
            <w:r w:rsidRPr="004E0D1C">
              <w:rPr>
                <w:rStyle w:val="a3"/>
                <w:rFonts w:hint="eastAsia"/>
                <w:noProof/>
              </w:rPr>
              <w:t>非同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572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753CA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70654B6A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B61E90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  <w:bookmarkStart w:id="0" w:name="_GoBack"/>
      <w:bookmarkEnd w:id="0"/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3572218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3572219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3572220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3572221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3572222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B61E9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B61E90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3572223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73572224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3572225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467485B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99D4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53C60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8E0993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61AB7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FAE2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4715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3C833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8213A6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53386BC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8C36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7F8C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8DFB14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589FBE9D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60692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24ADAD2B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91B7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64FFA40E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45A8A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899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2A198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7C6E017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3B653C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8A786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B6AC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9BC32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399D8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301B33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E9B50B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47744B8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26C1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D794D0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8BDE0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DD0A08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37AA74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40000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D4B3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434AFB1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2E902642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8779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24B0858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FEF27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29A9A7F0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65B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6F650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284D5F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D10C34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]</w:t>
            </w:r>
          </w:p>
          <w:p w14:paraId="3721AD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DC92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EBDA8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有時候從尾端刪除的陣列資料，需要放在陣列前端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42C4231" w14:textId="4EB6553A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="00221B67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221B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rren</w:t>
            </w:r>
          </w:p>
          <w:p w14:paraId="70F42C0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624963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Darren", "Bill", "Carl"]</w:t>
            </w:r>
          </w:p>
          <w:p w14:paraId="347EF62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B6A6B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258A5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386A9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5D236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7958B393" w:rsidR="00142B9A" w:rsidRPr="00142B9A" w:rsidRDefault="002F5749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lastRenderedPageBreak/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lastRenderedPageBreak/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A646E6">
        <w:rPr>
          <w:shd w:val="pct15" w:color="auto" w:fill="FFFFFF"/>
        </w:rPr>
        <w:t>arr.sort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lastRenderedPageBreak/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77777777" w:rsidR="00A646E6" w:rsidRPr="00983119" w:rsidRDefault="00A646E6" w:rsidP="00C424AF"/>
    <w:p w14:paraId="62EFF7BB" w14:textId="6C3433A3" w:rsidR="00184F06" w:rsidRPr="00402987" w:rsidRDefault="00184F06" w:rsidP="00184F06">
      <w:pPr>
        <w:pStyle w:val="1"/>
      </w:pPr>
      <w:bookmarkStart w:id="12" w:name="_Toc73572226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lastRenderedPageBreak/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3572227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lastRenderedPageBreak/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</w:t>
      </w:r>
      <w:proofErr w:type="gramEnd"/>
      <w:r w:rsidRPr="00402987">
        <w:rPr>
          <w:rFonts w:cs="Times New Roman"/>
          <w:szCs w:val="24"/>
        </w:rPr>
        <w:t>式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</w:t>
      </w:r>
      <w:proofErr w:type="gramEnd"/>
      <w:r w:rsidRPr="00402987">
        <w:rPr>
          <w:rFonts w:cs="Times New Roman"/>
          <w:szCs w:val="24"/>
        </w:rPr>
        <w:t>叫執行，將原本應該在該</w:t>
      </w:r>
      <w:proofErr w:type="gramStart"/>
      <w:r w:rsidRPr="00402987">
        <w:rPr>
          <w:rFonts w:cs="Times New Roman"/>
          <w:szCs w:val="24"/>
        </w:rPr>
        <w:t>函式中</w:t>
      </w:r>
      <w:proofErr w:type="gramEnd"/>
      <w:r w:rsidRPr="00402987">
        <w:rPr>
          <w:rFonts w:cs="Times New Roman"/>
          <w:szCs w:val="24"/>
        </w:rPr>
        <w:t>回傳的值，交給下一個</w:t>
      </w:r>
      <w:proofErr w:type="gramStart"/>
      <w:r w:rsidRPr="00402987">
        <w:rPr>
          <w:rFonts w:cs="Times New Roman"/>
          <w:szCs w:val="24"/>
        </w:rPr>
        <w:t>函式來執</w:t>
      </w:r>
      <w:proofErr w:type="gramEnd"/>
      <w:r w:rsidRPr="00402987">
        <w:rPr>
          <w:rFonts w:cs="Times New Roman"/>
          <w:szCs w:val="24"/>
        </w:rPr>
        <w:t>行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r w:rsidRPr="00402987">
              <w:rPr>
                <w:rFonts w:cs="Times New Roman" w:hint="eastAsia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個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</w:t>
            </w:r>
            <w:proofErr w:type="gramEnd"/>
            <w:r w:rsidRPr="00402987">
              <w:rPr>
                <w:rFonts w:cs="Times New Roman" w:hint="eastAsia"/>
                <w:szCs w:val="24"/>
              </w:rPr>
              <w:t>理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6pt;height:136.8pt" o:ole="">
                  <v:imagedata r:id="rId47" o:title=""/>
                </v:shape>
                <o:OLEObject Type="Embed" ProgID="PBrush" ShapeID="_x0000_i1025" DrawAspect="Content" ObjectID="_1684185020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4pt;height:1in" o:ole="">
                  <v:imagedata r:id="rId49" o:title=""/>
                </v:shape>
                <o:OLEObject Type="Embed" ProgID="PBrush" ShapeID="_x0000_i1026" DrawAspect="Content" ObjectID="_1684185021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</w:t>
      </w:r>
      <w:proofErr w:type="gramEnd"/>
      <w:r w:rsidRPr="00402987">
        <w:rPr>
          <w:rFonts w:cs="Times New Roman"/>
          <w:szCs w:val="24"/>
        </w:rPr>
        <w:t>式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</w:t>
      </w:r>
      <w:proofErr w:type="gramEnd"/>
      <w:r w:rsidRPr="00402987">
        <w:rPr>
          <w:rFonts w:cs="Times New Roman"/>
          <w:szCs w:val="24"/>
        </w:rPr>
        <w:t>數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</w:t>
      </w:r>
      <w:proofErr w:type="gramEnd"/>
      <w:r w:rsidRPr="00402987">
        <w:rPr>
          <w:rFonts w:cs="Times New Roman"/>
          <w:szCs w:val="24"/>
        </w:rPr>
        <w:t>數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726E691D" w:rsidR="00BC1764" w:rsidRDefault="00BC1764" w:rsidP="00C424AF"/>
    <w:p w14:paraId="10C381A3" w14:textId="3A7A3174" w:rsidR="00266B05" w:rsidRPr="00266B05" w:rsidRDefault="00266B05" w:rsidP="00266B05">
      <w:pPr>
        <w:rPr>
          <w:shd w:val="pct15" w:color="auto" w:fill="FFFFFF"/>
        </w:rPr>
      </w:pPr>
      <w:r w:rsidRPr="00266B05">
        <w:rPr>
          <w:rFonts w:hint="eastAsia"/>
          <w:shd w:val="pct15" w:color="auto" w:fill="FFFFFF"/>
        </w:rPr>
        <w:t>物件導向使用</w:t>
      </w:r>
      <w:r w:rsidRPr="00266B05">
        <w:rPr>
          <w:rFonts w:hint="eastAsia"/>
          <w:shd w:val="pct15" w:color="auto" w:fill="FFFFFF"/>
        </w:rPr>
        <w:t>prototyp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103C4532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6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7F84ECA8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7F2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A24C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814F8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44C6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3CFE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CBAB8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64D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4CFC1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7043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DD72EC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32A1FB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210B69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363A387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94229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00B98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A377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8E149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B8A8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C1A2B2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2F5997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C085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為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定義了方法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()</w:t>
            </w:r>
          </w:p>
          <w:p w14:paraId="2FA8193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共同的屬性或方法，不見得一定要在類別中定義</w:t>
            </w:r>
          </w:p>
          <w:p w14:paraId="5EDB39C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透過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型的方法</w:t>
            </w:r>
          </w:p>
          <w:p w14:paraId="1B43697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to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432F27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 I'm 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BD9E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D34431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8FFD6E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49E513B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1661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262C5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FD10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F8402E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670BC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F781E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3F11E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D9F5B9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5893C9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E668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E4072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96A7B4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12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780C88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3D493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057D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3CD753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2BA0129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6F6DC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6697AE11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0E36CAC3" w:rsidR="00FF1ADF" w:rsidRDefault="00FF1ADF" w:rsidP="00F732E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7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556FCA3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AC79A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C3592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3F049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9F877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1BE68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68634D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B63DA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68818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5D3E82B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29A2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256DFF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9DB1CF6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5F2EA7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0D6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398031E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06774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1BBAC3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892F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8C176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36AB14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207325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AEE37A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A842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0D58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13F7D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174D9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78D7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C9F2C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3572228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3572229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open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os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navigat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focus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lastRenderedPageBreak/>
              <w:t>blur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lastRenderedPageBreak/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By</w:t>
            </w:r>
            <w:proofErr w:type="gramEnd"/>
            <w:r w:rsidRPr="00402987">
              <w:rPr>
                <w:rFonts w:hint="eastAsia"/>
              </w:rPr>
              <w:t>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proofErr w:type="gramEnd"/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By</w:t>
            </w:r>
            <w:proofErr w:type="gramEnd"/>
            <w:r w:rsidRPr="00402987">
              <w:rPr>
                <w:rFonts w:hint="eastAsia"/>
              </w:rPr>
              <w:t>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To</w:t>
            </w:r>
            <w:proofErr w:type="gramEnd"/>
            <w:r w:rsidRPr="00402987">
              <w:rPr>
                <w:rFonts w:hint="eastAsia"/>
              </w:rPr>
              <w:t>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proofErr w:type="gramStart"/>
            <w:r w:rsidRPr="00402987">
              <w:rPr>
                <w:rFonts w:hint="eastAsia"/>
              </w:rPr>
              <w:t>w</w:t>
            </w:r>
            <w:r w:rsidRPr="00402987">
              <w:t>indow.scrollTo</w:t>
            </w:r>
            <w:proofErr w:type="gramEnd"/>
            <w:r w:rsidRPr="00402987">
              <w:t>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proofErr w:type="gramStart"/>
            <w:r w:rsidRPr="00A34E1F">
              <w:rPr>
                <w:b/>
              </w:rPr>
              <w:t>window.scrollTo</w:t>
            </w:r>
            <w:proofErr w:type="gramEnd"/>
            <w:r w:rsidRPr="00A34E1F">
              <w:rPr>
                <w:b/>
              </w:rPr>
              <w:t>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B61E90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創業未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中道崩殂，今天下三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益州疲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誠危急存亡之秋也。然侍衛之臣不懈於內，忠志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士忘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外者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蓋追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殊遇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欲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陛下也。誠宜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張聖聽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光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德，恢弘志士之氣，不宜妄自菲薄，引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喻失義，以塞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諫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罰臧否，不宜異同：若有作奸犯科及爲忠善者，宜付有司論其刑賞，以昭陛下平明之理；不宜偏私，使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外異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之、費禕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董允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皆良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實，志慮忠純，是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簡拔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陛下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性行淑均，曉暢軍事，試用於昔日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曰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遠小人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漢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興隆也；親小人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後漢所以傾頹也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在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每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論此事，未嘗不嘆息痛恨於桓、靈也。侍中、尚書、長史、參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悉貞良死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臣，願陛下親之、信之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室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隆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躬耕於南陽，苟全性命於亂世，不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聞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於諸侯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不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卑鄙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猥自枉屈，三顧臣於草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廬之中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諮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當世之事，由是感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遂許先帝以驅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馳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值傾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謹慎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故臨崩寄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大事也。受命以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夙夜憂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恐託付不效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傷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明；故五月渡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深入不毛。今南方已定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兵甲已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足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獎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率三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定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，庶竭駑鈍，攘除奸兇，興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室，還於舊都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臣所以報先帝而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之職分也。至於斟酌損益，進盡忠言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禕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託臣以討賊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之效，不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則治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之罪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告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靈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無興德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言，則責攸之、禕、允等之慢，以彰其咎；陛下亦宜自謀，以諮諏善道，察納雅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深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proofErr w:type="gramEnd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</w:t>
            </w:r>
            <w:proofErr w:type="gramStart"/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gramStart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3572230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B61E90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3572231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lastRenderedPageBreak/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7BA30DFF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5CE2BA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72D36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2534D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680F52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2064A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2266B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448C93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5BFD8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F18EC0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23517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7F8E6F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C0ABE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8F9C8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屬性</w:t>
            </w:r>
          </w:p>
          <w:p w14:paraId="5474B83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CAFEC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CDD0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D7387E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99F1E6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5E2D1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F46C6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6EEF62F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B381E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8A75C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27D4E91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FF3874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2581D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785DEA5" w14:textId="4D4AF268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14273A86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CF54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5A936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BD51AB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E27C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90CEF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71E83F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EE76DF0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715AB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AB2FA99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4495AD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52EDC5F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91024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397CF0A6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928D34B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7E3EA68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888C46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57A287B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C25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802EC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4C9006D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62A7C4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FCADF3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24E353F2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183FA9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4EFA9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59EFE4D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2B0DA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B7C20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759BFBE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1CD4CA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91C48F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3217A278" w:rsidR="00103174" w:rsidRPr="00706499" w:rsidRDefault="00373F7C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5E19335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3269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B1E4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044897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59882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7DF9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DA2F0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4BD53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3FBAE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F22FE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24475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FD0FA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F28739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DE78AE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46C87CF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6FAAD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F8AA2F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A57E87" w14:textId="1CEC64B8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F3D66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4698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D01710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E63C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B5A059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9548FE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351E421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D96183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27EC8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54E029D4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B17FB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7E385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447B2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1134A82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3FA7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B4BC12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834DC19" w:rsidR="00FC764A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517335B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1A26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1FFDD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85B0D2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58E4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F26B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7CD874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088A6C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5738C9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CE65F3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DEB3D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6A52AA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962E8D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8B70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7A6A838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44C0D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A7AAA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3E4A0C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149A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046FBB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E3F126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2F44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B1DF7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6D6E79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5D7E91F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1DCC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170E09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265EB0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77A3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193D4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A50420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400F43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578E9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E1C4C7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780831A1" w:rsidR="00AE63CD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26893B05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A9FC3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3DBC2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68B6E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EA53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55509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01F6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4CA6E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AB03D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BF43D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9A8F2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72DB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B6370F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0F289A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396B8A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36F6B3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A2F98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1A4CB63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F66E7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F7831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3D6D29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C4E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E5AD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930143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54858A6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1A8EB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E2F14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0199DF4D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B61E90" w:rsidP="00F8565B">
      <w:hyperlink r:id="rId58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38AF315B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054A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FC4D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F3E080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69DE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48AF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73529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5332054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6BEAF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21E54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652BE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5150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7E78DE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7EF82F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7F04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B893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5CE889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51C7E1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6DE32C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description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輸入任何文字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B0E0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0677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BDDBC56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EF7F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0BCCD9C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CCBE04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data-description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46862C8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3A25B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7A99D83A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3572232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9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B61E90" w:rsidP="001D7083">
      <w:pPr>
        <w:wordWrap w:val="0"/>
        <w:rPr>
          <w:szCs w:val="24"/>
        </w:rPr>
      </w:pPr>
      <w:hyperlink r:id="rId62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67EE0A3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09CD6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1A76F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B5377B7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247CF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DB3FF6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1A29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37A68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FBF53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8FA071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EF7A6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7037112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9A530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A6ED947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9924E1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CC98A6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2ACFCCBE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E4C66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F5A172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3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3F7BB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78FC1B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63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C6C8AA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10D3D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F9C5DA2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C1115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5C2988E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45638602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1618CF7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0DC192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D5F2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85CA5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06FAF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3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ED7759B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63A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78FE7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E86D87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63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3BEC15D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0CE727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20C78E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63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86A5BB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90EE25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60CDAE8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6CB7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F28CEF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7B9832FD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18E917A3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13C8847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A44F13F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51E7D57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5F5901F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78A6D731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339A5C27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43CE06A1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1E12CBF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67E888F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7F49A25F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7213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2BF1AA2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18461E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46EB7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C3930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3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3BECAE91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F1B28B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05B2503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A7A581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185264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2C1B02AF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342BB95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52230BF5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258EA52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C617E6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733B6E6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4A07C47B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270972C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3085432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263AAE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263AAE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263AAE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036E7A4D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0569FDC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563F842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DBCAB38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2A017D41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162EEE66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7C72FB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263AAE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263AAE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263AAE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3E53DC4D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375D00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3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0F7997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3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793F2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3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63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3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63A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63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36E59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12D3874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63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EDB981A" w14:textId="77777777" w:rsidR="00263AAE" w:rsidRPr="00263AAE" w:rsidRDefault="00263AAE" w:rsidP="00263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5CE1CBEF" w:rsidR="00763310" w:rsidRPr="00763310" w:rsidRDefault="00263AAE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63A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29E6E212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7BA4BB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6B6BC2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11B271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75F08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05A8C6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878DD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B19452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F93E60E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ED7FE0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4F9794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7176F57C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B48576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77103F7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5B1FD90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594731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40D0063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13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B13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D4AAC9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B13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B135D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BB135D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26A8AC2D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13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E1F4F1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A7E9D0B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13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5B5A28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B135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BB135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BB135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BB135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BB135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B135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</w:t>
            </w:r>
            <w:proofErr w:type="gramEnd"/>
            <w:r w:rsidRPr="00BB135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BB135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BB135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B135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BB135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E7BFB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74905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B13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13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13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 !== </w:t>
            </w:r>
            <w:r w:rsidRPr="00BB135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3288E975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B13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710087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BB13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F2E060D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B13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BB13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ACD61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A95E5F7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3A42BF1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C369617" w14:textId="77777777" w:rsidR="00BB135D" w:rsidRPr="00BB135D" w:rsidRDefault="00BB135D" w:rsidP="00BB13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493ACDD4" w:rsidR="004C0B3C" w:rsidRPr="0061376C" w:rsidRDefault="00BB135D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B13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7FE993F7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DE6144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465553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944595F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25740A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E19E5D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8543DB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88FBE2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433BFFB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058C079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submi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70BD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 </w:t>
            </w:r>
            <w:proofErr w:type="gramStart"/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CB5F5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393D1CDF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8895892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817D6C5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597159D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024FDE8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2D66E7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6D1798B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3D30AA3B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FF6005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135756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5F0A6EEF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E4EA7DC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A8A5F04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96BE9DB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4BF74263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67BAA2E9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[name="username"]'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70BD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E08A167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4E7AD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70BD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D8AA0C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9004BCC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68CF37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E23F6F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68A83F9E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99D7661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48D322E2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66EE020E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70BD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proofErr w:type="gramEnd"/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[name="email"]'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53D1B7A4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A7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7EDF47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70BD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87252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356913A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B0E24F3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AC780A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A7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B85D18E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7C4F7B9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A70BD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70BD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A70BD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A70BD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70BD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A70BD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A70BD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A70BD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604474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70BD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70BD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2F0497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8CFBE4A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4C407E1" w14:textId="77777777" w:rsidR="00A70BD2" w:rsidRPr="00A70BD2" w:rsidRDefault="00A70BD2" w:rsidP="00A7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76DB9216" w:rsidR="00CF3243" w:rsidRPr="00CF3243" w:rsidRDefault="00A70BD2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70BD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3572233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lastRenderedPageBreak/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034AC8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3507" w14:paraId="6965FBB7" w14:textId="77777777" w:rsidTr="00FC3507">
        <w:tc>
          <w:tcPr>
            <w:tcW w:w="8296" w:type="dxa"/>
          </w:tcPr>
          <w:p w14:paraId="4792E4F2" w14:textId="767FFEAF" w:rsidR="00FC3507" w:rsidRDefault="00942241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1.html</w:t>
            </w:r>
          </w:p>
        </w:tc>
      </w:tr>
      <w:tr w:rsidR="00FC3507" w14:paraId="48EEDDDE" w14:textId="77777777" w:rsidTr="00FC3507">
        <w:tc>
          <w:tcPr>
            <w:tcW w:w="8296" w:type="dxa"/>
          </w:tcPr>
          <w:p w14:paraId="681B0D1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D2E9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54B6C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F4E40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DDDF4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CB79B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0A24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26F8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07C5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3EEC1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DF4977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B63409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0C51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85784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463A70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E0BF86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7C459C7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158FCC7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8A4695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666932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6CB2E11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2571EF3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EF221B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A0427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1C5BC33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075D017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0E7FC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548188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79E1F83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6CFB410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7DFA5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0839E14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2F84A46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0EA4F3E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692E3DA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E014F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3433FF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45FA3C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2BFE3C2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5356D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5D4472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BB9F17D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72383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386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E2FD0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11E31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41B24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60841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7B73DD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BCC4DC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CFA72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69997" w14:textId="2882F518" w:rsidR="00FC3507" w:rsidRPr="00942241" w:rsidRDefault="00B6386E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41D7588E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2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56D666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31C3B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2E6B7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DDBDB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C447F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09757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EC52E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35981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17EC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4CBEA3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DE5FD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B4D35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BFD61D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9EC61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02397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083C67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620DD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EB9AA9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33D1BAE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CAA6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6B2213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6145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FBEAF3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53EB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B6E36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3D378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88EA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8AB28B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45377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6E95C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F31A5A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http://127.0.0.1:5003/linesticker?url='</w:t>
            </w:r>
            <w:r w:rsidRPr="00F31A5A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F31A5A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756F5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3DAB0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73BD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820146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BB972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4A25D9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ECC9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DF1E8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773C4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0B2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E688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5FF4BA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06C83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CECA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D4FC5B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60F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E8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781B29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451A17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0F0F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DE4A5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47B80FA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DE7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10DDF4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E07C87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A2FCB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C6A14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7D25C05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08F2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2990212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53F30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9E95E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E89FC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4629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BC2348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465B59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F4878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FFEA7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3D26E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F8834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D10A7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A6E1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9AF18F0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5C972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6420EA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DDB7B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82876E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67690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135AA0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C7CE7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649815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F44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18C07D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77C3CBCC" w:rsidR="00E17F86" w:rsidRPr="000A31FA" w:rsidRDefault="00821063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B61E90" w:rsidP="00565366">
      <w:pPr>
        <w:rPr>
          <w:rFonts w:cs="Courier New"/>
          <w:szCs w:val="24"/>
        </w:rPr>
      </w:pPr>
      <w:hyperlink r:id="rId63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B61E90" w:rsidP="002D0098">
      <w:pPr>
        <w:rPr>
          <w:rStyle w:val="a3"/>
        </w:rPr>
      </w:pPr>
      <w:hyperlink r:id="rId64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1B8476C" w14:textId="77777777" w:rsidR="00565366" w:rsidRPr="002D0098" w:rsidRDefault="00565366" w:rsidP="00565366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711F5B3C" w14:textId="77777777" w:rsidTr="00864949">
        <w:tc>
          <w:tcPr>
            <w:tcW w:w="8296" w:type="dxa"/>
          </w:tcPr>
          <w:p w14:paraId="27B1F561" w14:textId="1E7FE469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1.html</w:t>
            </w:r>
          </w:p>
        </w:tc>
      </w:tr>
      <w:tr w:rsidR="00864949" w14:paraId="0ED4157B" w14:textId="77777777" w:rsidTr="00864949">
        <w:tc>
          <w:tcPr>
            <w:tcW w:w="8296" w:type="dxa"/>
          </w:tcPr>
          <w:p w14:paraId="0FFF645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B8BD0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37F56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ACE5E0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A759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7DA7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975E4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09E63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D102C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64546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C05B6A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23DCF7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4D8A3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BBFC0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3BFA0A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83354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399EF1D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21B1201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32A1CA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設定標頭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: 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明使用者代理為桌面瀏覽器，同時要求後端伺服器回傳的格式是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json</w:t>
            </w:r>
          </w:p>
          <w:p w14:paraId="21991E6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0A2F83E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E3D06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json'</w:t>
            </w:r>
          </w:p>
          <w:p w14:paraId="4DBF65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2AF382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0A6CB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45F8761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67D6A47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06F98A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441414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1672E4A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50BA2DD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117E394D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3268F36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7F4F55C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219A30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334CE2A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9F332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1791709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3D7587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60EB049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331B77E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FD4E15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64D4C3EE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6D63B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"div#content"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864949">
              <w:rPr>
                <w:rFonts w:ascii="Consolas" w:eastAsia="新細明體" w:hAnsi="Consolas" w:cs="新細明體"/>
                <w:color w:val="267F99"/>
                <w:w w:val="75"/>
                <w:kern w:val="0"/>
                <w:sz w:val="21"/>
                <w:szCs w:val="21"/>
              </w:rPr>
              <w:t>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stringify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;</w:t>
            </w:r>
          </w:p>
          <w:p w14:paraId="6C965C2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F5A691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A7E42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D8ECC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44FFB6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110E44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011EC7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AFBF432" w14:textId="1506D6AD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7A77F4C1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6A523D3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02BF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67E9F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187114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EB0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AC70D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7125D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C69FF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0F3E3A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7707EF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1C39D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883D3E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466173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59D6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5C36A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4DC8F8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7AE6C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F3B3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D4AC3A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840796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C7DD31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18B49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D4A90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6600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13EBDE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08702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47B1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9B1F37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D5461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127.0.0.1:5003/linesticker?url=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12EDC9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744E22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8A42A1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0CEF71E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8F056B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73BC1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A79A5E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DF820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48C86A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6D0B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C52F0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E4124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9E876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58BCA70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86064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5021B7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3CE51C1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3C7399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32E6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75A87D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5BE6BE9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B15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5DEFDC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26B9A9B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B0615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78941A1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BA582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BD56C3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A5913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FA7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2782B3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71E84C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D83E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DCD2C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8F96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413A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F2D7E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521B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7F8C2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374D8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7DA6BBA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00795D0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AF245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644AE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9998A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C82A66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1B374FF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40331D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09A003B6" w:rsidR="00864949" w:rsidRPr="000E50F4" w:rsidRDefault="008E22C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17CE4F3C" w14:textId="300202E4" w:rsidR="00565366" w:rsidRPr="00402987" w:rsidRDefault="006D72FC" w:rsidP="004503D8">
      <w:pPr>
        <w:pStyle w:val="1"/>
      </w:pPr>
      <w:bookmarkStart w:id="21" w:name="_Toc73572234"/>
      <w:r>
        <w:rPr>
          <w:rFonts w:hint="eastAsia"/>
        </w:rPr>
        <w:lastRenderedPageBreak/>
        <w:t>1</w:t>
      </w:r>
      <w:r>
        <w:t xml:space="preserve">7. </w:t>
      </w:r>
      <w:r w:rsidR="004503D8" w:rsidRPr="004503D8">
        <w:rPr>
          <w:rFonts w:hint="eastAsia"/>
        </w:rPr>
        <w:t>同步</w:t>
      </w:r>
      <w:r w:rsidR="004503D8" w:rsidRPr="004503D8">
        <w:rPr>
          <w:rFonts w:hint="eastAsia"/>
        </w:rPr>
        <w:t xml:space="preserve"> &amp; </w:t>
      </w:r>
      <w:r w:rsidR="004503D8" w:rsidRPr="004503D8">
        <w:rPr>
          <w:rFonts w:hint="eastAsia"/>
        </w:rPr>
        <w:t>非同步</w:t>
      </w:r>
      <w:bookmarkEnd w:id="21"/>
    </w:p>
    <w:p w14:paraId="3E834770" w14:textId="7457D253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同步（</w:t>
      </w:r>
      <w:r w:rsidRPr="004503D8">
        <w:rPr>
          <w:rFonts w:hint="eastAsia"/>
          <w:shd w:val="pct15" w:color="auto" w:fill="FFFFFF"/>
        </w:rPr>
        <w:t>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4D58734C" w14:textId="77777777" w:rsidR="004503D8" w:rsidRDefault="004503D8" w:rsidP="004503D8">
      <w:r>
        <w:rPr>
          <w:rFonts w:hint="eastAsia"/>
        </w:rPr>
        <w:t>想像我們在銀行、郵局櫃台申辦業務，在你申辦的項目尚未完成前，你會繼續站在櫃台，承辦人員持續幫你處理業務，直到項目完成，你便會離開，櫃台會叫號，換下一位。</w:t>
      </w:r>
    </w:p>
    <w:p w14:paraId="554BFBC1" w14:textId="77777777" w:rsidR="004503D8" w:rsidRDefault="004503D8" w:rsidP="004503D8"/>
    <w:p w14:paraId="5F061073" w14:textId="682C9EC7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非同步（</w:t>
      </w:r>
      <w:r w:rsidRPr="004503D8">
        <w:rPr>
          <w:rFonts w:hint="eastAsia"/>
          <w:shd w:val="pct15" w:color="auto" w:fill="FFFFFF"/>
        </w:rPr>
        <w:t>a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187ADA6F" w14:textId="12D43666" w:rsidR="008B77A9" w:rsidRDefault="004503D8" w:rsidP="004503D8">
      <w:r>
        <w:rPr>
          <w:rFonts w:hint="eastAsia"/>
        </w:rPr>
        <w:t>想像我們在正在寫考卷，倘若你先寫完，你可以先繳卷，然後先離開，至於閱卷老師何時改完，我們並不知道，只知道老師改完，會立刻讓你知道成績。</w:t>
      </w:r>
    </w:p>
    <w:p w14:paraId="0458F8A4" w14:textId="77777777" w:rsidR="00FF783A" w:rsidRPr="003D1F45" w:rsidRDefault="00FF783A" w:rsidP="00FF783A">
      <w:pPr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0D170DD" w14:textId="77777777" w:rsidTr="008B45DF">
        <w:tc>
          <w:tcPr>
            <w:tcW w:w="9019" w:type="dxa"/>
          </w:tcPr>
          <w:p w14:paraId="64475D4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7D2AF735" w14:textId="77777777" w:rsidTr="008B45DF">
        <w:tc>
          <w:tcPr>
            <w:tcW w:w="9019" w:type="dxa"/>
          </w:tcPr>
          <w:p w14:paraId="1DE3977E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3D1F4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F378202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3D1F4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Hello World"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F835A45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3D1F45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45AACE7" w14:textId="77777777" w:rsidR="00FF783A" w:rsidRDefault="00FF783A" w:rsidP="00FF783A">
      <w:pPr>
        <w:rPr>
          <w:rFonts w:ascii="微軟正黑體" w:eastAsia="微軟正黑體" w:hAnsi="微軟正黑體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C4CB107" w14:textId="77777777" w:rsidTr="008B45DF">
        <w:tc>
          <w:tcPr>
            <w:tcW w:w="9019" w:type="dxa"/>
          </w:tcPr>
          <w:p w14:paraId="55A8157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64AD8CDF" w14:textId="77777777" w:rsidTr="008B45DF">
        <w:tc>
          <w:tcPr>
            <w:tcW w:w="9019" w:type="dxa"/>
          </w:tcPr>
          <w:p w14:paraId="15302CDE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435F38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CC4255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B198B0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5DF73E5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11F95A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BCFFC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1023275" w14:textId="77777777" w:rsidR="00FF783A" w:rsidRDefault="00FF783A" w:rsidP="00FF783A"/>
    <w:p w14:paraId="220A7E6C" w14:textId="66169879" w:rsidR="00FF783A" w:rsidRDefault="00FF783A" w:rsidP="00FF783A">
      <w:r>
        <w:rPr>
          <w:rFonts w:hint="eastAsia"/>
        </w:rPr>
        <w:t>上面的範例，分別會在第</w:t>
      </w:r>
      <w:r>
        <w:rPr>
          <w:rFonts w:hint="eastAsia"/>
        </w:rPr>
        <w:t xml:space="preserve"> </w:t>
      </w:r>
      <w:r>
        <w:t xml:space="preserve">3 </w:t>
      </w:r>
      <w:r>
        <w:rPr>
          <w:rFonts w:hint="eastAsia"/>
        </w:rPr>
        <w:t>秒、第</w:t>
      </w:r>
      <w:r>
        <w:rPr>
          <w:rFonts w:hint="eastAsia"/>
        </w:rPr>
        <w:t xml:space="preserve"> </w:t>
      </w:r>
      <w:r>
        <w:t xml:space="preserve">5 </w:t>
      </w:r>
      <w:r>
        <w:rPr>
          <w:rFonts w:hint="eastAsia"/>
        </w:rPr>
        <w:t>秒後，印出</w:t>
      </w:r>
      <w:r>
        <w:rPr>
          <w:rFonts w:hint="eastAsia"/>
        </w:rPr>
        <w:t xml:space="preserve"> </w:t>
      </w:r>
      <w:r>
        <w:t xml:space="preserve">001 </w:t>
      </w:r>
      <w:r>
        <w:rPr>
          <w:rFonts w:hint="eastAsia"/>
        </w:rPr>
        <w:t>以及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。若是以下的情形呢？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3A77D426" w14:textId="77777777" w:rsidTr="008B45DF">
        <w:tc>
          <w:tcPr>
            <w:tcW w:w="9019" w:type="dxa"/>
          </w:tcPr>
          <w:p w14:paraId="07A0AF75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3554A868" w14:textId="77777777" w:rsidTr="008B45DF">
        <w:tc>
          <w:tcPr>
            <w:tcW w:w="9019" w:type="dxa"/>
          </w:tcPr>
          <w:p w14:paraId="22129BEF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EF4E967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AAFC7E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EA55314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6770EFEB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2B0F969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A5D38B2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0BCD69E9" w14:textId="77777777" w:rsidR="00FF783A" w:rsidRDefault="00FF783A" w:rsidP="00FF783A"/>
    <w:p w14:paraId="51C329B9" w14:textId="7FCC9254" w:rsidR="00FF783A" w:rsidRDefault="00FF783A" w:rsidP="00FF783A">
      <w:r>
        <w:rPr>
          <w:rFonts w:hint="eastAsia"/>
        </w:rPr>
        <w:lastRenderedPageBreak/>
        <w:t>會先印出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，再印出</w:t>
      </w:r>
      <w:r>
        <w:rPr>
          <w:rFonts w:hint="eastAsia"/>
        </w:rPr>
        <w:t xml:space="preserve"> </w:t>
      </w:r>
      <w:r>
        <w:t>001</w:t>
      </w:r>
      <w:r>
        <w:rPr>
          <w:rFonts w:hint="eastAsia"/>
        </w:rPr>
        <w:t>，這個結果可能不是我們要的；此時我們可以用以下方法，讓</w:t>
      </w:r>
      <w:r>
        <w:rPr>
          <w:rFonts w:hint="eastAsia"/>
        </w:rPr>
        <w:t xml:space="preserve"> </w:t>
      </w:r>
      <w:r>
        <w:t xml:space="preserve">setTimeout() </w:t>
      </w:r>
      <w:r w:rsidRPr="00FC2661">
        <w:rPr>
          <w:rFonts w:hint="eastAsia"/>
          <w:b/>
          <w:bdr w:val="single" w:sz="4" w:space="0" w:color="auto"/>
        </w:rPr>
        <w:t>依序執行</w:t>
      </w:r>
      <w:r>
        <w:rPr>
          <w:rFonts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5C99FBFB" w14:textId="77777777" w:rsidTr="008B45DF">
        <w:tc>
          <w:tcPr>
            <w:tcW w:w="9019" w:type="dxa"/>
          </w:tcPr>
          <w:p w14:paraId="4724749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13DD7106" w14:textId="77777777" w:rsidTr="008B45DF">
        <w:tc>
          <w:tcPr>
            <w:tcW w:w="9019" w:type="dxa"/>
          </w:tcPr>
          <w:p w14:paraId="1A64A354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先執行外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21DA8A82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800718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40FE26B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106DFA5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再執行內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6628A7ED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0BF194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E3954AA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71ED79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</w:p>
          <w:p w14:paraId="45B0349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3145BE8F" w14:textId="1D5212C8" w:rsidR="00FF783A" w:rsidRDefault="00FF783A" w:rsidP="00FF783A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CCDFBFD" w14:textId="77777777" w:rsidTr="00FF783A">
        <w:tc>
          <w:tcPr>
            <w:tcW w:w="8296" w:type="dxa"/>
          </w:tcPr>
          <w:p w14:paraId="5D2C6FE8" w14:textId="61E04435" w:rsidR="00FF783A" w:rsidRDefault="00FF783A" w:rsidP="00FF783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1.html</w:t>
            </w:r>
          </w:p>
        </w:tc>
      </w:tr>
      <w:tr w:rsidR="00FF783A" w14:paraId="658DBB5C" w14:textId="77777777" w:rsidTr="00FF783A">
        <w:tc>
          <w:tcPr>
            <w:tcW w:w="8296" w:type="dxa"/>
          </w:tcPr>
          <w:p w14:paraId="14B5E80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94554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93A3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5C63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60D19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55E712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8E8D7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D6A6C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C8631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0B8DC0B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828282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98D53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8FE5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823B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5318CE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8F7F11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E97B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362C95" w14:textId="77777777" w:rsidR="002361A7" w:rsidRPr="002361A7" w:rsidRDefault="002361A7" w:rsidP="002361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B59583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9970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28FCF2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流程，</w:t>
            </w:r>
          </w:p>
          <w:p w14:paraId="620A1AB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輸出流程依序執行。</w:t>
            </w:r>
          </w:p>
          <w:p w14:paraId="38AF2C9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再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334E1BA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687D97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AE977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執行外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28F5F6B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F06AAA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3DCF04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EB440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024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執行內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05CB5FE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62AD42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41A58C1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CBA3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4C58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7FDD20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FF9C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CE95A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4FBDE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B35DE8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A79C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548D12E" w14:textId="19CA0126" w:rsidR="00FF783A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49F53D" w14:textId="77777777" w:rsidR="00FF783A" w:rsidRDefault="00FF783A" w:rsidP="00FF783A"/>
    <w:p w14:paraId="7AA461E6" w14:textId="4B5465A7" w:rsidR="00FF783A" w:rsidRPr="00FF783A" w:rsidRDefault="00FF783A" w:rsidP="00FF783A">
      <w:r>
        <w:rPr>
          <w:rFonts w:hint="eastAsia"/>
        </w:rPr>
        <w:t>如果我們要印出</w:t>
      </w:r>
      <w:r>
        <w:rPr>
          <w:rFonts w:hint="eastAsia"/>
        </w:rPr>
        <w:t xml:space="preserve"> </w:t>
      </w:r>
      <w:r>
        <w:t xml:space="preserve">001 ~ 010 </w:t>
      </w:r>
      <w:r>
        <w:rPr>
          <w:rFonts w:hint="eastAsia"/>
        </w:rPr>
        <w:t>呢？可能會變成下面這樣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BAB54A4" w14:textId="77777777" w:rsidTr="008B45DF">
        <w:tc>
          <w:tcPr>
            <w:tcW w:w="9019" w:type="dxa"/>
          </w:tcPr>
          <w:p w14:paraId="0F4CAD9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532EE8B7" w14:textId="77777777" w:rsidTr="008B45DF">
        <w:tc>
          <w:tcPr>
            <w:tcW w:w="9019" w:type="dxa"/>
          </w:tcPr>
          <w:p w14:paraId="46DADD9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572A9D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AE97BD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A4184F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E968346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F36C6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3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377A2C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FABFF8F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4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478004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AB013F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5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FF9BE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AFE8BB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6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243B69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lastRenderedPageBreak/>
              <w:t>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AC08C0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7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7C8EC3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21A0A1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8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C02CD1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28365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9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5CA23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6CE761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10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995B2B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EF5E63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A8D3CE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766F00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12B1F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F42AC9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BE3345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65B6BC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C43B041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BCD6F2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</w:tc>
      </w:tr>
    </w:tbl>
    <w:p w14:paraId="49A28660" w14:textId="77777777" w:rsidR="00FF783A" w:rsidRDefault="00FF783A" w:rsidP="00FF783A"/>
    <w:p w14:paraId="7B09FF2B" w14:textId="77777777" w:rsidR="00FF783A" w:rsidRPr="00B701E9" w:rsidRDefault="00FF783A" w:rsidP="00FF783A">
      <w:pPr>
        <w:rPr>
          <w:rFonts w:cs="新細明體"/>
        </w:rPr>
      </w:pPr>
      <w:r>
        <w:rPr>
          <w:rFonts w:hint="eastAsia"/>
        </w:rPr>
        <w:t>此時程式架構可能會這樣</w:t>
      </w:r>
      <w:r w:rsidRPr="00B701E9">
        <w:rPr>
          <w:rFonts w:hint="eastAsia"/>
        </w:rPr>
        <w:t>下面這</w:t>
      </w:r>
      <w:r w:rsidRPr="00B701E9">
        <w:rPr>
          <w:rFonts w:cs="新細明體" w:hint="eastAsia"/>
        </w:rPr>
        <w:t>張圖</w:t>
      </w:r>
      <w:r>
        <w:rPr>
          <w:rFonts w:cs="新細明體" w:hint="eastAsia"/>
        </w:rPr>
        <w:t>：</w:t>
      </w:r>
    </w:p>
    <w:p w14:paraId="498EFCD9" w14:textId="77777777" w:rsidR="00FF783A" w:rsidRDefault="00FF783A" w:rsidP="00FF783A">
      <w:r>
        <w:rPr>
          <w:noProof/>
        </w:rPr>
        <w:drawing>
          <wp:inline distT="0" distB="0" distL="0" distR="0" wp14:anchorId="6B08A4B9" wp14:editId="4B3FEF00">
            <wp:extent cx="5286375" cy="3062219"/>
            <wp:effectExtent l="0" t="0" r="0" b="508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27" cy="3078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6DDC9" w14:textId="77777777" w:rsidR="00FF783A" w:rsidRDefault="00FF783A" w:rsidP="00FF783A"/>
    <w:p w14:paraId="09F73067" w14:textId="3E80A631" w:rsidR="00FF783A" w:rsidRDefault="00FF783A" w:rsidP="00FF783A">
      <w:r>
        <w:rPr>
          <w:rFonts w:hint="eastAsia"/>
        </w:rPr>
        <w:t>此時程式會開始變得難以維護與持續開發</w:t>
      </w:r>
      <w:r w:rsidR="00D06D32">
        <w:rPr>
          <w:rFonts w:hint="eastAsia"/>
        </w:rPr>
        <w:t>（俗稱回呼地獄）</w:t>
      </w:r>
      <w:r>
        <w:rPr>
          <w:rFonts w:hint="eastAsia"/>
        </w:rPr>
        <w:t>，我們就要使用</w:t>
      </w:r>
      <w:r>
        <w:rPr>
          <w:rFonts w:hint="eastAsia"/>
        </w:rPr>
        <w:t xml:space="preserve"> </w:t>
      </w:r>
      <w:r>
        <w:t xml:space="preserve">JavaScript ES6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Promise() </w:t>
      </w:r>
      <w:r>
        <w:rPr>
          <w:rFonts w:hint="eastAsia"/>
        </w:rPr>
        <w:t>物件。</w:t>
      </w:r>
    </w:p>
    <w:p w14:paraId="28C9C87B" w14:textId="1592329C" w:rsidR="004503D8" w:rsidRDefault="004503D8" w:rsidP="004503D8"/>
    <w:p w14:paraId="24AC4E09" w14:textId="399D1788" w:rsidR="004A1E21" w:rsidRPr="004A1E21" w:rsidRDefault="004A1E21" w:rsidP="004503D8">
      <w:pPr>
        <w:rPr>
          <w:shd w:val="pct15" w:color="auto" w:fill="FFFFFF"/>
        </w:rPr>
      </w:pPr>
      <w:proofErr w:type="gramStart"/>
      <w:r w:rsidRPr="004A1E21">
        <w:rPr>
          <w:shd w:val="pct15" w:color="auto" w:fill="FFFFFF"/>
        </w:rPr>
        <w:lastRenderedPageBreak/>
        <w:t>Promise(</w:t>
      </w:r>
      <w:proofErr w:type="gramEnd"/>
      <w:r w:rsidRPr="004A1E21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69ED" w14:paraId="54732643" w14:textId="77777777" w:rsidTr="004769ED">
        <w:tc>
          <w:tcPr>
            <w:tcW w:w="8296" w:type="dxa"/>
          </w:tcPr>
          <w:p w14:paraId="230A1277" w14:textId="31E2209C" w:rsidR="004769ED" w:rsidRDefault="004769ED" w:rsidP="004503D8">
            <w:r>
              <w:rPr>
                <w:rFonts w:hint="eastAsia"/>
              </w:rPr>
              <w:t>基本格式</w:t>
            </w:r>
          </w:p>
        </w:tc>
      </w:tr>
      <w:tr w:rsidR="004769ED" w14:paraId="04D2D374" w14:textId="77777777" w:rsidTr="004769ED">
        <w:tc>
          <w:tcPr>
            <w:tcW w:w="8296" w:type="dxa"/>
          </w:tcPr>
          <w:p w14:paraId="7B3088D9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769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EE02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邏輯判斷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E9DA43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生錯誤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67089F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C26BCA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常的執行結果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AE0EC8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79E5CD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正常的執行結果」</w:t>
            </w:r>
          </w:p>
          <w:p w14:paraId="4471A677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70BF78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發生錯誤」</w:t>
            </w:r>
          </w:p>
          <w:p w14:paraId="608FB9AC" w14:textId="5227EE19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</w:tc>
      </w:tr>
    </w:tbl>
    <w:p w14:paraId="5A9C8D54" w14:textId="42E6BB6A" w:rsidR="004A1E21" w:rsidRDefault="004A1E21" w:rsidP="004503D8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4D1C" w14:paraId="626EFA28" w14:textId="77777777" w:rsidTr="00854D1C">
        <w:tc>
          <w:tcPr>
            <w:tcW w:w="8296" w:type="dxa"/>
          </w:tcPr>
          <w:p w14:paraId="580C142D" w14:textId="24722BBD" w:rsidR="00854D1C" w:rsidRDefault="00854D1C" w:rsidP="004503D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1.html</w:t>
            </w:r>
          </w:p>
        </w:tc>
      </w:tr>
      <w:tr w:rsidR="00854D1C" w14:paraId="7D4452D3" w14:textId="77777777" w:rsidTr="00854D1C">
        <w:tc>
          <w:tcPr>
            <w:tcW w:w="8296" w:type="dxa"/>
          </w:tcPr>
          <w:p w14:paraId="1D8DA73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53E3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5844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593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FABE4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2300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8BFE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E47C2F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0F255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54D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A19646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2ED5A1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C6837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AF31F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1BDB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0FAD0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792E843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E51EF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5E2C9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4B666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A3A48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3ECA5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864476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1FD4C4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D64A29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8BEC11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03675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2A0BE2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7FBB61" w14:textId="04C5095D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B09A91" w14:textId="1A2663FA" w:rsidR="004A1E21" w:rsidRPr="005D318B" w:rsidRDefault="004A1E21" w:rsidP="005D318B">
      <w:pPr>
        <w:rPr>
          <w:rFonts w:ascii="標楷體" w:hAnsi="標楷體"/>
        </w:rPr>
      </w:pPr>
    </w:p>
    <w:p w14:paraId="5E4D5F0E" w14:textId="3794CF4D" w:rsidR="005D318B" w:rsidRPr="005D318B" w:rsidRDefault="005D318B" w:rsidP="005D318B">
      <w:pPr>
        <w:rPr>
          <w:rFonts w:cs="Times New Roman"/>
        </w:rPr>
      </w:pPr>
      <w:r w:rsidRPr="005D318B">
        <w:rPr>
          <w:rFonts w:cs="Times New Roman" w:hint="eastAsia"/>
        </w:rPr>
        <w:t>當我</w:t>
      </w:r>
      <w:r w:rsidR="00293B82">
        <w:rPr>
          <w:rFonts w:cs="Times New Roman" w:hint="eastAsia"/>
        </w:rPr>
        <w:t>不只</w:t>
      </w:r>
      <w:r w:rsidRPr="005D318B">
        <w:rPr>
          <w:rFonts w:cs="Times New Roman" w:hint="eastAsia"/>
        </w:rPr>
        <w:t>需要輸出</w:t>
      </w:r>
      <w:r w:rsidR="00293B82">
        <w:rPr>
          <w:rFonts w:cs="Times New Roman" w:hint="eastAsia"/>
        </w:rPr>
        <w:t>1</w:t>
      </w:r>
      <w:r w:rsidR="00293B82">
        <w:rPr>
          <w:rFonts w:cs="Times New Roman" w:hint="eastAsia"/>
        </w:rPr>
        <w:t>、</w:t>
      </w:r>
      <w:r w:rsidR="00293B82">
        <w:rPr>
          <w:rFonts w:cs="Times New Roman" w:hint="eastAsia"/>
        </w:rPr>
        <w:t>2</w:t>
      </w:r>
      <w:r w:rsidR="00293B82">
        <w:rPr>
          <w:rFonts w:cs="Times New Roman" w:hint="eastAsia"/>
        </w:rPr>
        <w:t>，還希望連續輸出</w:t>
      </w:r>
      <w:r w:rsidRPr="005D318B">
        <w:rPr>
          <w:rFonts w:cs="Times New Roman" w:hint="eastAsia"/>
        </w:rPr>
        <w:t xml:space="preserve"> </w:t>
      </w:r>
      <w:r w:rsidRPr="005D318B">
        <w:rPr>
          <w:rFonts w:cs="Times New Roman"/>
        </w:rPr>
        <w:t>1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2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3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 xml:space="preserve">4 </w:t>
      </w:r>
      <w:r w:rsidRPr="005D318B">
        <w:rPr>
          <w:rFonts w:cs="Times New Roman" w:hint="eastAsia"/>
        </w:rPr>
        <w:t>呢？可以用下面的結構來進</w:t>
      </w:r>
      <w:r w:rsidRPr="005D318B">
        <w:rPr>
          <w:rFonts w:cs="新細明體" w:hint="eastAsia"/>
        </w:rPr>
        <w:t>行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318B" w14:paraId="36E4E34C" w14:textId="77777777" w:rsidTr="008B45DF">
        <w:tc>
          <w:tcPr>
            <w:tcW w:w="9019" w:type="dxa"/>
          </w:tcPr>
          <w:p w14:paraId="594493BF" w14:textId="77777777" w:rsidR="005D318B" w:rsidRDefault="005D318B" w:rsidP="008B45DF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說明</w:t>
            </w:r>
          </w:p>
        </w:tc>
      </w:tr>
      <w:tr w:rsidR="005D318B" w14:paraId="5BB34483" w14:textId="77777777" w:rsidTr="008B45DF">
        <w:tc>
          <w:tcPr>
            <w:tcW w:w="9019" w:type="dxa"/>
          </w:tcPr>
          <w:p w14:paraId="05F0BD7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A061ED" w14:textId="45D70639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6D9C50C" w14:textId="4DA4923F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2B69324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DB9B9BB" w14:textId="3470AE7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9173E2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BB77A49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DB3DD9" w14:textId="2A64C436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0DE0AD7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6A620C" w14:textId="78AFC0B0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F4067B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54D6923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6B3580A" w14:textId="62549358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6945433C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1313934" w14:textId="55A4E89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86C42A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C45D46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DF3A98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7BB559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執行完畢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8D0635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</w:t>
            </w:r>
          </w:p>
          <w:p w14:paraId="3D80E63D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catch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50D8AE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例外處理</w:t>
            </w:r>
          </w:p>
          <w:p w14:paraId="43958F9D" w14:textId="77777777" w:rsidR="005D318B" w:rsidRPr="00390657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;</w:t>
            </w:r>
          </w:p>
        </w:tc>
      </w:tr>
    </w:tbl>
    <w:p w14:paraId="07584490" w14:textId="77777777" w:rsidR="005D318B" w:rsidRDefault="005D318B" w:rsidP="005D318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71A9" w14:paraId="4A80A98B" w14:textId="77777777" w:rsidTr="000771A9">
        <w:tc>
          <w:tcPr>
            <w:tcW w:w="8296" w:type="dxa"/>
          </w:tcPr>
          <w:p w14:paraId="1946C1AC" w14:textId="192256D6" w:rsidR="000771A9" w:rsidRDefault="000771A9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2</w:t>
            </w:r>
            <w:r w:rsidR="004E6C7C">
              <w:t>.html</w:t>
            </w:r>
          </w:p>
        </w:tc>
      </w:tr>
      <w:tr w:rsidR="000771A9" w14:paraId="07FF46E9" w14:textId="77777777" w:rsidTr="000771A9">
        <w:tc>
          <w:tcPr>
            <w:tcW w:w="8296" w:type="dxa"/>
          </w:tcPr>
          <w:p w14:paraId="07B4FCB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F3B0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8CA9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A0180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C5DDD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DB73B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16A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1BA244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0F40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30976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2DBFC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243D2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4B73B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A2E5D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57F89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DE98FE0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44173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F2D12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4FC63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7463D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2798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8458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E30972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245D4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C6F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4FF855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9ABEA3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34551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4E5F2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A45DBD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AD09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F63BDD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77BA8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C3B8E7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3D4E7E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D295F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FEBE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A38E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8638C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E21D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EA4D0E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F16B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648554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執行完畢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FC985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</w:t>
            </w:r>
          </w:p>
          <w:p w14:paraId="186C9A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80F3E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外處理</w:t>
            </w:r>
          </w:p>
          <w:p w14:paraId="6C788914" w14:textId="447BAD28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72FC6F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EEFF41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7365A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40F8E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EC3E4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4F50CF7" w14:textId="3A2BFC52" w:rsidR="000771A9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D6233E" w14:textId="364F678E" w:rsidR="004A1E21" w:rsidRDefault="004A1E21" w:rsidP="00B94C3E"/>
    <w:p w14:paraId="5DB569BD" w14:textId="77777777" w:rsidR="00B94C3E" w:rsidRDefault="00B94C3E" w:rsidP="00B94C3E">
      <w:r>
        <w:rPr>
          <w:rFonts w:hint="eastAsia"/>
        </w:rPr>
        <w:t>此時使用一堆</w:t>
      </w:r>
      <w:r>
        <w:rPr>
          <w:rFonts w:hint="eastAsia"/>
        </w:rPr>
        <w:t xml:space="preserve"> </w:t>
      </w:r>
      <w:r>
        <w:t>.then()</w:t>
      </w:r>
      <w:r>
        <w:rPr>
          <w:rFonts w:hint="eastAsia"/>
        </w:rPr>
        <w:t>，雖然結構上有改善，但還是稍嫌複雜，所以可以另外用函式（</w:t>
      </w:r>
      <w:r>
        <w:t>function</w:t>
      </w:r>
      <w:r>
        <w:rPr>
          <w:rFonts w:hint="eastAsia"/>
        </w:rPr>
        <w:t>）加以定義，並在</w:t>
      </w:r>
      <w:r>
        <w:rPr>
          <w:rFonts w:hint="eastAsia"/>
        </w:rPr>
        <w:t xml:space="preserve"> </w:t>
      </w:r>
      <w:r>
        <w:t xml:space="preserve">function </w:t>
      </w:r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sync</w:t>
      </w:r>
      <w:r>
        <w:rPr>
          <w:rFonts w:hint="eastAsia"/>
        </w:rPr>
        <w:t>，之後再到主程式裡面，在執行</w:t>
      </w:r>
      <w:proofErr w:type="gramStart"/>
      <w:r>
        <w:rPr>
          <w:rFonts w:hint="eastAsia"/>
        </w:rPr>
        <w:t>函式的名稱</w:t>
      </w:r>
      <w:proofErr w:type="gramEnd"/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wait</w:t>
      </w:r>
      <w:r>
        <w:rPr>
          <w:rFonts w:hint="eastAsia"/>
        </w:rPr>
        <w:t>，便可依序執行。</w:t>
      </w:r>
    </w:p>
    <w:p w14:paraId="1F447A5F" w14:textId="33A14561" w:rsidR="00B94C3E" w:rsidRDefault="00B94C3E" w:rsidP="00B94C3E"/>
    <w:p w14:paraId="4CEF6B63" w14:textId="327BB6FA" w:rsidR="001E7304" w:rsidRPr="001E7304" w:rsidRDefault="001E7304" w:rsidP="00B94C3E">
      <w:pPr>
        <w:rPr>
          <w:shd w:val="pct15" w:color="auto" w:fill="FFFFFF"/>
        </w:rPr>
      </w:pPr>
      <w:r w:rsidRPr="001E7304">
        <w:rPr>
          <w:shd w:val="pct15" w:color="auto" w:fill="FFFFFF"/>
        </w:rPr>
        <w:t>await &amp; async</w:t>
      </w:r>
    </w:p>
    <w:p w14:paraId="4F276EF5" w14:textId="78AE9B80" w:rsidR="001E7304" w:rsidRDefault="00C04539" w:rsidP="00C04539">
      <w:r w:rsidRPr="00271344">
        <w:t>在</w:t>
      </w:r>
      <w:r w:rsidRPr="00271344">
        <w:t xml:space="preserve"> ES7</w:t>
      </w:r>
      <w:r w:rsidRPr="00271344">
        <w:t>（</w:t>
      </w:r>
      <w:r w:rsidRPr="00271344">
        <w:t>ECMAScript 2016</w:t>
      </w:r>
      <w:r w:rsidRPr="00271344">
        <w:t>）完整加入了</w:t>
      </w:r>
      <w:r w:rsidRPr="00271344">
        <w:t xml:space="preserve"> async</w:t>
      </w:r>
      <w:r w:rsidRPr="00271344">
        <w:t>、</w:t>
      </w:r>
      <w:r w:rsidRPr="00271344">
        <w:t>await</w:t>
      </w:r>
      <w:r w:rsidRPr="00271344">
        <w:t>，讓程式排版看起來更簡潔。</w:t>
      </w:r>
    </w:p>
    <w:p w14:paraId="5D906426" w14:textId="075F0051" w:rsidR="00C04539" w:rsidRDefault="00C04539" w:rsidP="00C0453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4539" w14:paraId="2D7D4027" w14:textId="77777777" w:rsidTr="00C04539">
        <w:tc>
          <w:tcPr>
            <w:tcW w:w="8296" w:type="dxa"/>
          </w:tcPr>
          <w:p w14:paraId="51FB3717" w14:textId="68B9933C" w:rsidR="00C04539" w:rsidRDefault="00824BC8" w:rsidP="00C04539">
            <w:r>
              <w:rPr>
                <w:rFonts w:hint="eastAsia"/>
              </w:rPr>
              <w:t>格式</w:t>
            </w:r>
          </w:p>
        </w:tc>
      </w:tr>
      <w:tr w:rsidR="00C04539" w14:paraId="25347B69" w14:textId="77777777" w:rsidTr="00C04539">
        <w:tc>
          <w:tcPr>
            <w:tcW w:w="8296" w:type="dxa"/>
          </w:tcPr>
          <w:p w14:paraId="6DE94BBC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，同時在函式關鍵字前面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</w:t>
            </w:r>
          </w:p>
          <w:p w14:paraId="2A0B5E6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30D5CF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987118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B7819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3F458A0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FF8BDE1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992CB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355495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函式時，前面要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EC494E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函式前，</w:t>
            </w:r>
          </w:p>
          <w:p w14:paraId="38C50AFB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外部也要用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 function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7A430A42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78ED865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面以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例</w:t>
            </w:r>
          </w:p>
          <w:p w14:paraId="4B47243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4490B9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870B4AA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4BC8">
              <w:rPr>
                <w:rFonts w:ascii="Consolas" w:eastAsia="新細明體" w:hAnsi="Consolas" w:cs="新細明體"/>
                <w:b/>
                <w:color w:val="0000FF"/>
                <w:kern w:val="0"/>
                <w:sz w:val="21"/>
                <w:szCs w:val="21"/>
                <w:shd w:val="pct15" w:color="auto" w:fill="FFFFFF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BC8B9FB" w14:textId="2E67E90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8035E48" w14:textId="63641180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4449B18" w14:textId="110058C9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10A798A" w14:textId="555ABF1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E546A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2E6FE" w14:textId="55A4AA26" w:rsidR="00C04539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</w:tc>
      </w:tr>
    </w:tbl>
    <w:p w14:paraId="629BD63A" w14:textId="77777777" w:rsidR="00C04539" w:rsidRDefault="00C04539" w:rsidP="00C04539"/>
    <w:p w14:paraId="3D02E5A9" w14:textId="33315757" w:rsidR="008B45DF" w:rsidRDefault="008B45DF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45DF" w14:paraId="699FE68A" w14:textId="77777777" w:rsidTr="008B45DF">
        <w:tc>
          <w:tcPr>
            <w:tcW w:w="8296" w:type="dxa"/>
          </w:tcPr>
          <w:p w14:paraId="09750726" w14:textId="23627521" w:rsidR="008B45DF" w:rsidRDefault="008B45DF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C04539">
              <w:t>17-3.html</w:t>
            </w:r>
          </w:p>
        </w:tc>
      </w:tr>
      <w:tr w:rsidR="008B45DF" w14:paraId="06C3979F" w14:textId="77777777" w:rsidTr="008B45DF">
        <w:tc>
          <w:tcPr>
            <w:tcW w:w="8296" w:type="dxa"/>
          </w:tcPr>
          <w:p w14:paraId="26A4736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EAF24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5C934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8B320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0B46E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ACF31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F7E4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FB313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9B714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55A56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B66C5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867AB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C19592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E01B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413929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0DEB2936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81B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98B03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AE1A2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2D5B8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0C7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</w:p>
          <w:p w14:paraId="4917690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content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521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.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713AE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63ED61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B78F1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FA295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810FEB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F07B175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F913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E308A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CEE8E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CA76E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3F8B1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C742F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116139F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F903E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4117B2F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38DBA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150A66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0BE75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9B6404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FCDD291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65C1CA4" w14:textId="640CD6F5" w:rsidR="008B45DF" w:rsidRPr="00C04539" w:rsidRDefault="00881B25" w:rsidP="00C045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F0815F" w14:textId="77777777" w:rsidR="008B45DF" w:rsidRDefault="008B45DF" w:rsidP="00B94C3E"/>
    <w:p w14:paraId="7A800EC1" w14:textId="77777777" w:rsidR="00B94C3E" w:rsidRPr="008B77A9" w:rsidRDefault="00B94C3E" w:rsidP="005D318B"/>
    <w:sectPr w:rsidR="00B94C3E" w:rsidRPr="008B77A9" w:rsidSect="0044394B">
      <w:footerReference w:type="default" r:id="rId66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B15BD" w14:textId="77777777" w:rsidR="008E4F38" w:rsidRDefault="008E4F38" w:rsidP="00373011">
      <w:r>
        <w:separator/>
      </w:r>
    </w:p>
  </w:endnote>
  <w:endnote w:type="continuationSeparator" w:id="0">
    <w:p w14:paraId="5D4A54D9" w14:textId="77777777" w:rsidR="008E4F38" w:rsidRDefault="008E4F38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B61E90" w:rsidRDefault="00B61E9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B61E90" w:rsidRDefault="00B61E9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B61E90" w:rsidRDefault="00B61E9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B61E90" w:rsidRDefault="00B61E9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592D0" w14:textId="77777777" w:rsidR="008E4F38" w:rsidRDefault="008E4F38" w:rsidP="00373011">
      <w:r>
        <w:separator/>
      </w:r>
    </w:p>
  </w:footnote>
  <w:footnote w:type="continuationSeparator" w:id="0">
    <w:p w14:paraId="0E52D236" w14:textId="77777777" w:rsidR="008E4F38" w:rsidRDefault="008E4F38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qgFAFxo6Jk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4D03"/>
    <w:rsid w:val="00014FEA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751"/>
    <w:rsid w:val="000C37B3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3B82"/>
    <w:rsid w:val="00294BED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AD5"/>
    <w:rsid w:val="00334EAE"/>
    <w:rsid w:val="00336019"/>
    <w:rsid w:val="0033605C"/>
    <w:rsid w:val="00336652"/>
    <w:rsid w:val="003369BD"/>
    <w:rsid w:val="00337D19"/>
    <w:rsid w:val="00337F82"/>
    <w:rsid w:val="00341517"/>
    <w:rsid w:val="0034211C"/>
    <w:rsid w:val="0034292C"/>
    <w:rsid w:val="00344608"/>
    <w:rsid w:val="0034561E"/>
    <w:rsid w:val="00347BB3"/>
    <w:rsid w:val="00351DAA"/>
    <w:rsid w:val="00352855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55BE"/>
    <w:rsid w:val="0041729B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355AB"/>
    <w:rsid w:val="00441147"/>
    <w:rsid w:val="0044147D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5505"/>
    <w:rsid w:val="005C7911"/>
    <w:rsid w:val="005D0410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310"/>
    <w:rsid w:val="00763791"/>
    <w:rsid w:val="00764554"/>
    <w:rsid w:val="00764EC3"/>
    <w:rsid w:val="007658D0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949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E49"/>
    <w:rsid w:val="008E22C4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6E6"/>
    <w:rsid w:val="00A64F5E"/>
    <w:rsid w:val="00A65189"/>
    <w:rsid w:val="00A66B85"/>
    <w:rsid w:val="00A67B7E"/>
    <w:rsid w:val="00A7078D"/>
    <w:rsid w:val="00A70BD2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862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1E90"/>
    <w:rsid w:val="00B62A86"/>
    <w:rsid w:val="00B6306C"/>
    <w:rsid w:val="00B6386E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7CF6"/>
    <w:rsid w:val="00C010DD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5F9E"/>
    <w:rsid w:val="00EB6020"/>
    <w:rsid w:val="00EC0D20"/>
    <w:rsid w:val="00EC1E1B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47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image" Target="media/image27.png"/><Relationship Id="rId63" Type="http://schemas.openxmlformats.org/officeDocument/2006/relationships/hyperlink" Target="https://developer.mozilla.org/zh-TW/docs/Web/API/Fetch_API/Using_Fetch" TargetMode="External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8" Type="http://schemas.openxmlformats.org/officeDocument/2006/relationships/hyperlink" Target="https://ithelp.ithome.com.tw/articles/10191867" TargetMode="External"/><Relationship Id="rId66" Type="http://schemas.openxmlformats.org/officeDocument/2006/relationships/footer" Target="footer2.xml"/><Relationship Id="rId5" Type="http://schemas.openxmlformats.org/officeDocument/2006/relationships/settings" Target="settings.xml"/><Relationship Id="rId61" Type="http://schemas.openxmlformats.org/officeDocument/2006/relationships/image" Target="media/image3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image" Target="media/image28.png"/><Relationship Id="rId64" Type="http://schemas.openxmlformats.org/officeDocument/2006/relationships/hyperlink" Target="https://wcc723.github.io/javascript/2017/12/28/javascript-fetch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regex101.com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6.png"/><Relationship Id="rId62" Type="http://schemas.openxmlformats.org/officeDocument/2006/relationships/hyperlink" Target="https://developer.mozilla.org/zh-TW/docs/Web/JavaScript/Guide/Regular_Expression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60" Type="http://schemas.openxmlformats.org/officeDocument/2006/relationships/image" Target="media/image30.png"/><Relationship Id="rId65" Type="http://schemas.openxmlformats.org/officeDocument/2006/relationships/image" Target="media/image32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w3school.com.cn/cssref/selector_element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415EC01-AB2A-4333-8813-BB4B0F669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9</TotalTime>
  <Pages>123</Pages>
  <Words>14180</Words>
  <Characters>80831</Characters>
  <Application>Microsoft Office Word</Application>
  <DocSecurity>0</DocSecurity>
  <Lines>673</Lines>
  <Paragraphs>189</Paragraphs>
  <ScaleCrop>false</ScaleCrop>
  <Company/>
  <LinksUpToDate>false</LinksUpToDate>
  <CharactersWithSpaces>9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743</cp:revision>
  <cp:lastPrinted>2021-06-02T16:23:00Z</cp:lastPrinted>
  <dcterms:created xsi:type="dcterms:W3CDTF">2021-03-11T06:58:00Z</dcterms:created>
  <dcterms:modified xsi:type="dcterms:W3CDTF">2021-06-02T16:24:00Z</dcterms:modified>
</cp:coreProperties>
</file>